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9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4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2, 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15 (15,732, 93,4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503, 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1, 5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between screening and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75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95, 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73, 1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9 (38.14, 4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9 (39.07, 4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7 (38.71, 4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4:16:20Z</dcterms:created>
  <dcterms:modified xsi:type="dcterms:W3CDTF">2025-05-14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